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aint Petersburg, Russia</w:t>
      </w:r>
    </w:p>
    <w:bookmarkStart w:id="20" w:name="X3fec8f2b67938a52c83c58977928131ca3785eb"/>
    <w:p>
      <w:pPr>
        <w:pStyle w:val="Heading1"/>
      </w:pPr>
      <w:r>
        <w:t xml:space="preserve">Internship Application Letter for Marine Engineer Position</w:t>
      </w:r>
    </w:p>
    <w:p>
      <w:pPr>
        <w:pStyle w:val="FirstParagraph"/>
      </w:pPr>
      <w:r>
        <w:t xml:space="preserve">Dear Hiring Manager,</w:t>
      </w:r>
    </w:p>
    <w:p>
      <w:pPr>
        <w:pStyle w:val="BodyText"/>
      </w:pPr>
      <w:r>
        <w:t xml:space="preserve">With profound enthusiasm, I submit my Internship Application Letter for the Marine Engineer internship position at your esteemed organization in Russia Saint Petersburg. As a final-year undergraduate student in Naval Architecture and Marine Engineering at [Your University], I have meticulously prepared myself to contribute meaningfully to your team while immersing myself in the dynamic marine engineering ecosystem of one of the world's most significant maritime hubs. My academic journey, coupled with my deep fascination for maritime technology, has positioned me to excel in this internship opportunity within Saint Petersburg's renowned shipbuilding and marine industry landscape.</w:t>
      </w:r>
    </w:p>
    <w:p>
      <w:pPr>
        <w:pStyle w:val="BodyText"/>
      </w:pPr>
      <w:r>
        <w:t xml:space="preserve">The decision to pursue marine engineering was catalyzed by witnessing the majestic vessels navigate the Neva River during my childhood visits to Russia Saint Petersburg. The city’s unique position as a historical maritime gateway between Europe and Asia, with its world-class shipyards like Baltic Shipyard and Admiralty Shipyards, ignited my passion for naval architecture. This fascination transformed into academic dedication when I undertook specialized coursework in hydrodynamics, propulsion systems, and marine machinery at [Your University]. My senior thesis on "Optimizing Hull Form Efficiency for Arctic Navigation" directly aligns with Saint Petersburg’s strategic focus on developing ice-class vessels for the Northern Sea Route—a project of immense significance to Russia’s maritime future. I have consistently ranked in the top 10% of my cohort, demonstrating not only technical aptitude but also a commitment to solving complex marine engineering challenges.</w:t>
      </w:r>
    </w:p>
    <w:p>
      <w:pPr>
        <w:pStyle w:val="BodyText"/>
      </w:pPr>
      <w:r>
        <w:t xml:space="preserve">What particularly excites me about this internship opportunity is Saint Petersburg’s unparalleled concentration of marine engineering expertise. The city hosts the Baltic State Technical University and the Saint Petersburg Marine Engineering Institute, fostering a collaborative environment where industry meets academia—a synergy I am eager to engage with. Having researched your company’s groundbreaking work on sustainable ship propulsion systems for the Baltic Sea, I recognize how this internship would allow me to apply classroom knowledge while contributing to projects that address critical environmental challenges in Russia’s maritime sector. My technical toolkit includes proficiency in ANSYS Fluent for computational fluid dynamics, SolidWorks for 3D modeling of marine components, and MATLAB for machinery performance analysis—skills I am prepared to deploy immediately within your engineering workflows.</w:t>
      </w:r>
    </w:p>
    <w:p>
      <w:pPr>
        <w:pStyle w:val="BodyText"/>
      </w:pPr>
      <w:r>
        <w:t xml:space="preserve">Beyond academic preparation, my hands-on experience reinforces my readiness for this role. During a summer internship at [Previous Company/University Lab], I assisted in the vibration analysis of ship engine systems using IoT sensors, resulting in a 15% efficiency improvement recommendation for maintenance schedules. I also participated in the [University] Maritime Innovation Challenge, where our team designed an eco-friendly waste management system for cruise ships—a project that deepened my understanding of regulatory frameworks like MARPOL Annex V. These experiences taught me to navigate complex engineering problems with both technical rigor and creative problem-solving, qualities I will bring to your Saint Petersburg-based team. Furthermore, my fluency in Russian (B2 level) and English (C1) allows seamless communication within multicultural marine engineering teams, a critical asset for collaborating with international stakeholders across Russia Saint Petersburg’s global maritime networks.</w:t>
      </w:r>
    </w:p>
    <w:p>
      <w:pPr>
        <w:pStyle w:val="BodyText"/>
      </w:pPr>
      <w:r>
        <w:t xml:space="preserve">The strategic importance of Saint Petersburg to Russia’s maritime ambitions makes this internship indispensable to my professional development. As the nation invests heavily in modernizing its fleet through initiatives like "Project 22220" icebreakers, your organization stands at the forefront of these advancements. I am particularly drawn to your work on hybrid propulsion systems for river-sea vessels—a technology that could revolutionize transport along Russia’s vast inland waterways, including the Volga River system connecting Saint Petersburg to Central Asia. This aligns perfectly with my research on energy-efficient marine solutions and my desire to contribute to sustainable maritime development in Northern Europe.</w:t>
      </w:r>
    </w:p>
    <w:p>
      <w:pPr>
        <w:pStyle w:val="BodyText"/>
      </w:pPr>
      <w:r>
        <w:t xml:space="preserve">I recognize that an Internship Application Letter is merely the first step toward demonstrating how I can add value to your team. My proactive approach was evident when I independently developed a digital model of St. Petersburg’s ship repair infrastructure using GIS mapping, which identified optimization opportunities for dry-dock scheduling—a project now under review by our department head. I am equally prepared to engage in the rigorous safety protocols and technical documentation standards required in Saint Petersburg’s high-stakes marine engineering environment. My adaptability was proven during a 3-month exchange program at [Foreign University], where I rapidly mastered new simulation software while navigating cultural differences—a skill directly transferable to working within your diverse team.</w:t>
      </w:r>
    </w:p>
    <w:p>
      <w:pPr>
        <w:pStyle w:val="BodyText"/>
      </w:pPr>
      <w:r>
        <w:t xml:space="preserve">In closing, I am eager to bring my technical skills, academic rigor, and deep appreciation for Russia Saint Petersburg’s maritime heritage to your organization. This internship represents far more than a learning opportunity; it is the critical bridge between theoretical knowledge and real-world innovation in marine engineering—a discipline where every solution impacts global trade routes, environmental stewardship, and national security. I am confident that my background in marine systems optimization, coupled with my passion for Saint Petersburg’s maritime future, makes me an ideal candidate to contribute meaningfully during this internship.</w:t>
      </w:r>
    </w:p>
    <w:p>
      <w:pPr>
        <w:pStyle w:val="BodyText"/>
      </w:pPr>
      <w:r>
        <w:t xml:space="preserve">Thank you for considering my application for the Marine Engineer internship position. I have attached my resume and academic transcripts for your review and welcome the opportunity to discuss how my skills align with your team’s objectives in a personal interview. I am available at your earliest convenience and can be reached at [Your Phone] or [Your Email]. I look forward to contributing to the continued excellence of marine engineering in Russia Saint Petersburg.</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50 words, fulfilling the specified requir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1T11:50:21Z</dcterms:created>
  <dcterms:modified xsi:type="dcterms:W3CDTF">2026-07-21T11:50:21Z</dcterms:modified>
</cp:coreProperties>
</file>

<file path=docProps/custom.xml><?xml version="1.0" encoding="utf-8"?>
<Properties xmlns="http://schemas.openxmlformats.org/officeDocument/2006/custom-properties" xmlns:vt="http://schemas.openxmlformats.org/officeDocument/2006/docPropsVTypes"/>
</file>